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D0D" w:rsidRPr="005D488A" w:rsidRDefault="00485D0D" w:rsidP="00485D0D">
      <w:pPr>
        <w:spacing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D488A">
        <w:rPr>
          <w:rFonts w:ascii="Times New Roman" w:hAnsi="Times New Roman" w:cs="Times New Roman"/>
          <w:b/>
          <w:bCs/>
          <w:sz w:val="32"/>
          <w:szCs w:val="32"/>
        </w:rPr>
        <w:t>Exploring the Role of Problem-Based Learning in Developing Conflict Resolving and other Soft Skills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5D488A">
        <w:rPr>
          <w:rFonts w:ascii="Times New Roman" w:hAnsi="Times New Roman" w:cs="Times New Roman"/>
          <w:b/>
          <w:bCs/>
          <w:sz w:val="34"/>
          <w:szCs w:val="24"/>
        </w:rPr>
        <w:t xml:space="preserve">- </w:t>
      </w:r>
      <w:r w:rsidRPr="005D488A">
        <w:rPr>
          <w:rFonts w:ascii="Times New Roman" w:hAnsi="Times New Roman" w:cs="Times New Roman"/>
          <w:b/>
          <w:bCs/>
          <w:sz w:val="28"/>
          <w:szCs w:val="28"/>
        </w:rPr>
        <w:t>A Quasi-Experimental Study</w:t>
      </w:r>
    </w:p>
    <w:p w:rsidR="00E21E8F" w:rsidRPr="00E21E8F" w:rsidRDefault="00E21E8F" w:rsidP="00E21E8F">
      <w:pPr>
        <w:spacing w:line="480" w:lineRule="auto"/>
        <w:jc w:val="both"/>
        <w:rPr>
          <w:b/>
          <w:bCs/>
          <w:sz w:val="34"/>
          <w:szCs w:val="24"/>
        </w:rPr>
      </w:pPr>
    </w:p>
    <w:p w:rsidR="001E007E" w:rsidRDefault="001E007E" w:rsidP="001E007E">
      <w:pPr>
        <w:rPr>
          <w:rFonts w:cs="Calibri"/>
          <w:color w:val="000000"/>
        </w:rPr>
      </w:pPr>
      <w:bookmarkStart w:id="0" w:name="_GoBack"/>
      <w:bookmarkEnd w:id="0"/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Miss </w:t>
      </w:r>
      <w:r>
        <w:rPr>
          <w:rFonts w:cs="Calibri"/>
          <w:color w:val="000000"/>
        </w:rPr>
        <w:t xml:space="preserve">Sadia Deep </w:t>
      </w:r>
      <w:r w:rsidRPr="0047151C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Ph</w:t>
      </w:r>
      <w:r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.D.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student (Corresponding author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Faculty of Science Technology &amp; Human Development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Universiti Tun Hussein Onn Malaysia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86400 Parit Raja, Batu Pahat, Johor,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MALAYSIA</w:t>
      </w:r>
    </w:p>
    <w:p w:rsidR="001E007E" w:rsidRDefault="001E007E" w:rsidP="001E007E">
      <w:pPr>
        <w:spacing w:line="240" w:lineRule="auto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Assoc Prof Dr Berhannudin Mohd Salleh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Faculty of Science Technology &amp; Human Development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Universiti Tun Hussein Onn Malaysia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86400 Parit Raja, Batu Pahat, Johor,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MALAYSIA</w:t>
      </w:r>
    </w:p>
    <w:p w:rsidR="001E007E" w:rsidRDefault="001E007E" w:rsidP="001E007E">
      <w:pPr>
        <w:spacing w:line="240" w:lineRule="auto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Assoc Prof </w:t>
      </w:r>
      <w:r w:rsidRPr="003075BD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Dr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Hussain Othman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Faculty of Science Technology &amp; Human Development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Universiti Tun Hussein Onn Malaysia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86400 Parit Raja, Batu Pahat, Johor,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MALAYSIA</w:t>
      </w:r>
    </w:p>
    <w:p w:rsidR="0076029F" w:rsidRPr="001F620B" w:rsidRDefault="0076029F" w:rsidP="001B55FE">
      <w:pPr>
        <w:shd w:val="clear" w:color="auto" w:fill="FFFFFF"/>
        <w:spacing w:line="240" w:lineRule="auto"/>
        <w:jc w:val="both"/>
        <w:rPr>
          <w:rFonts w:cstheme="minorHAnsi"/>
          <w:sz w:val="24"/>
          <w:szCs w:val="24"/>
        </w:rPr>
      </w:pPr>
    </w:p>
    <w:p w:rsidR="001E007E" w:rsidRDefault="001E007E" w:rsidP="008D6597">
      <w:pPr>
        <w:pStyle w:val="BodyText"/>
        <w:spacing w:line="480" w:lineRule="auto"/>
        <w:rPr>
          <w:rFonts w:asciiTheme="minorHAnsi" w:eastAsiaTheme="minorHAnsi" w:hAnsiTheme="minorHAnsi" w:cstheme="minorHAnsi"/>
          <w:b/>
          <w:bCs/>
          <w:i/>
          <w:szCs w:val="24"/>
        </w:rPr>
      </w:pPr>
    </w:p>
    <w:p w:rsidR="001E007E" w:rsidRDefault="001E007E" w:rsidP="001E007E">
      <w:pPr>
        <w:pStyle w:val="BodyText"/>
        <w:spacing w:line="480" w:lineRule="auto"/>
        <w:rPr>
          <w:rFonts w:asciiTheme="minorHAnsi" w:eastAsiaTheme="minorHAnsi" w:hAnsiTheme="minorHAnsi" w:cstheme="minorHAnsi"/>
          <w:b/>
          <w:bCs/>
          <w:i/>
          <w:szCs w:val="24"/>
        </w:rPr>
      </w:pPr>
    </w:p>
    <w:p w:rsidR="001E007E" w:rsidRDefault="001E007E" w:rsidP="001E007E">
      <w:pPr>
        <w:pStyle w:val="BodyText"/>
        <w:spacing w:line="480" w:lineRule="auto"/>
        <w:rPr>
          <w:rFonts w:asciiTheme="minorHAnsi" w:eastAsiaTheme="minorHAnsi" w:hAnsiTheme="minorHAnsi" w:cstheme="minorHAnsi"/>
          <w:b/>
          <w:bCs/>
          <w:i/>
          <w:szCs w:val="24"/>
        </w:rPr>
      </w:pPr>
    </w:p>
    <w:p w:rsidR="001E007E" w:rsidRDefault="001E007E" w:rsidP="001E007E">
      <w:pPr>
        <w:pStyle w:val="BodyText"/>
        <w:spacing w:line="480" w:lineRule="auto"/>
        <w:rPr>
          <w:rFonts w:asciiTheme="minorHAnsi" w:eastAsiaTheme="minorHAnsi" w:hAnsiTheme="minorHAnsi" w:cstheme="minorHAnsi"/>
          <w:b/>
          <w:bCs/>
          <w:i/>
          <w:szCs w:val="24"/>
        </w:rPr>
      </w:pPr>
    </w:p>
    <w:p w:rsidR="001E007E" w:rsidRDefault="001E007E" w:rsidP="001E007E">
      <w:pPr>
        <w:pStyle w:val="BodyText"/>
        <w:spacing w:line="480" w:lineRule="auto"/>
        <w:rPr>
          <w:rFonts w:asciiTheme="minorHAnsi" w:eastAsiaTheme="minorHAnsi" w:hAnsiTheme="minorHAnsi" w:cstheme="minorHAnsi"/>
          <w:b/>
          <w:bCs/>
          <w:i/>
          <w:szCs w:val="24"/>
        </w:rPr>
      </w:pPr>
    </w:p>
    <w:p w:rsidR="001B55FE" w:rsidRPr="001E007E" w:rsidRDefault="00B33C8C" w:rsidP="001E007E">
      <w:pPr>
        <w:pStyle w:val="BodyText"/>
        <w:spacing w:line="480" w:lineRule="auto"/>
        <w:rPr>
          <w:rFonts w:asciiTheme="minorHAnsi" w:eastAsiaTheme="minorHAnsi" w:hAnsiTheme="minorHAnsi" w:cstheme="minorHAnsi"/>
          <w:b/>
          <w:bCs/>
          <w:i/>
          <w:szCs w:val="24"/>
        </w:rPr>
      </w:pPr>
      <w:r w:rsidRPr="007C2FD1">
        <w:rPr>
          <w:rFonts w:asciiTheme="minorHAnsi" w:eastAsiaTheme="minorHAnsi" w:hAnsiTheme="minorHAnsi" w:cstheme="minorHAnsi"/>
          <w:b/>
          <w:bCs/>
          <w:i/>
          <w:szCs w:val="24"/>
        </w:rPr>
        <w:t>Faculty of Scienc</w:t>
      </w:r>
      <w:r w:rsidR="007C2FD1">
        <w:rPr>
          <w:rFonts w:asciiTheme="minorHAnsi" w:eastAsiaTheme="minorHAnsi" w:hAnsiTheme="minorHAnsi" w:cstheme="minorHAnsi"/>
          <w:b/>
          <w:bCs/>
          <w:i/>
          <w:szCs w:val="24"/>
        </w:rPr>
        <w:t xml:space="preserve">e Technology &amp; Human Development, </w:t>
      </w:r>
      <w:r w:rsidR="00287E3E">
        <w:rPr>
          <w:rFonts w:asciiTheme="minorHAnsi" w:eastAsiaTheme="minorHAnsi" w:hAnsiTheme="minorHAnsi" w:cstheme="minorHAnsi"/>
          <w:b/>
          <w:bCs/>
          <w:i/>
          <w:szCs w:val="24"/>
        </w:rPr>
        <w:t xml:space="preserve">Universiti </w:t>
      </w:r>
      <w:r w:rsidR="00287E3E" w:rsidRPr="007C2FD1">
        <w:rPr>
          <w:rFonts w:asciiTheme="minorHAnsi" w:eastAsiaTheme="minorHAnsi" w:hAnsiTheme="minorHAnsi" w:cstheme="minorHAnsi"/>
          <w:b/>
          <w:bCs/>
          <w:i/>
          <w:szCs w:val="24"/>
        </w:rPr>
        <w:t>Tun</w:t>
      </w:r>
      <w:r w:rsidRPr="007C2FD1">
        <w:rPr>
          <w:rFonts w:asciiTheme="minorHAnsi" w:eastAsiaTheme="minorHAnsi" w:hAnsiTheme="minorHAnsi" w:cstheme="minorHAnsi"/>
          <w:b/>
          <w:bCs/>
          <w:i/>
          <w:szCs w:val="24"/>
        </w:rPr>
        <w:t xml:space="preserve"> Hussein Onn Malaysia</w:t>
      </w:r>
    </w:p>
    <w:p w:rsidR="00F07850" w:rsidRDefault="00F07850" w:rsidP="008D6597">
      <w:pPr>
        <w:spacing w:line="480" w:lineRule="auto"/>
        <w:ind w:left="1440" w:firstLine="720"/>
        <w:rPr>
          <w:rFonts w:cstheme="minorHAnsi"/>
          <w:b/>
          <w:bCs/>
          <w:i/>
          <w:sz w:val="24"/>
          <w:szCs w:val="24"/>
        </w:rPr>
      </w:pPr>
      <w:r>
        <w:rPr>
          <w:rFonts w:cstheme="minorHAnsi"/>
          <w:b/>
          <w:bCs/>
          <w:i/>
          <w:sz w:val="24"/>
          <w:szCs w:val="24"/>
        </w:rPr>
        <w:t xml:space="preserve">Department of Language and Communication </w:t>
      </w:r>
    </w:p>
    <w:p w:rsidR="001A3F88" w:rsidRDefault="00B33C8C" w:rsidP="00E64C8F">
      <w:pPr>
        <w:spacing w:line="480" w:lineRule="auto"/>
        <w:jc w:val="center"/>
        <w:rPr>
          <w:rFonts w:cstheme="minorHAnsi"/>
          <w:b/>
          <w:szCs w:val="24"/>
        </w:rPr>
      </w:pPr>
      <w:r w:rsidRPr="007C2FD1">
        <w:rPr>
          <w:rFonts w:cstheme="minorHAnsi"/>
          <w:b/>
          <w:bCs/>
          <w:i/>
          <w:sz w:val="24"/>
          <w:szCs w:val="24"/>
        </w:rPr>
        <w:t>86400 Parit Raja, Batu Pahat, Johor</w:t>
      </w:r>
      <w:r w:rsidRPr="007C2FD1">
        <w:rPr>
          <w:rFonts w:cstheme="minorHAnsi"/>
          <w:b/>
          <w:bCs/>
          <w:i/>
          <w:sz w:val="24"/>
          <w:szCs w:val="24"/>
        </w:rPr>
        <w:br/>
        <w:t>MALAYSIA</w:t>
      </w:r>
    </w:p>
    <w:sectPr w:rsidR="001A3F88" w:rsidSect="000567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2B84C3E" w15:done="0"/>
  <w15:commentEx w15:paraId="1351BDD1" w15:done="0"/>
  <w15:commentEx w15:paraId="41EBC5DB" w15:done="0"/>
  <w15:commentEx w15:paraId="0D122E9D" w15:done="0"/>
  <w15:commentEx w15:paraId="0D92FE87" w15:done="0"/>
  <w15:commentEx w15:paraId="5B3B2B14" w15:done="0"/>
  <w15:commentEx w15:paraId="07F07449" w15:done="0"/>
  <w15:commentEx w15:paraId="2EA9DC14" w15:done="0"/>
  <w15:commentEx w15:paraId="1BD32EBD" w15:done="0"/>
  <w15:commentEx w15:paraId="7B5E6975" w15:done="0"/>
  <w15:commentEx w15:paraId="1C38FB97" w15:done="0"/>
  <w15:commentEx w15:paraId="4699655B" w15:done="0"/>
  <w15:commentEx w15:paraId="12D6B587" w15:done="0"/>
  <w15:commentEx w15:paraId="48B809D2" w15:done="0"/>
  <w15:commentEx w15:paraId="762DE92B" w15:done="0"/>
  <w15:commentEx w15:paraId="5F5C24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67C1" w:rsidRDefault="008867C1" w:rsidP="00C86E1D">
      <w:pPr>
        <w:spacing w:after="0" w:line="240" w:lineRule="auto"/>
      </w:pPr>
      <w:r>
        <w:separator/>
      </w:r>
    </w:p>
  </w:endnote>
  <w:endnote w:type="continuationSeparator" w:id="0">
    <w:p w:rsidR="008867C1" w:rsidRDefault="008867C1" w:rsidP="00C86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453582"/>
      <w:docPartObj>
        <w:docPartGallery w:val="Page Numbers (Bottom of Page)"/>
        <w:docPartUnique/>
      </w:docPartObj>
    </w:sdtPr>
    <w:sdtEndPr/>
    <w:sdtContent>
      <w:p w:rsidR="00F83143" w:rsidRDefault="006129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66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83143" w:rsidRDefault="00F831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67C1" w:rsidRDefault="008867C1" w:rsidP="00C86E1D">
      <w:pPr>
        <w:spacing w:after="0" w:line="240" w:lineRule="auto"/>
      </w:pPr>
      <w:r>
        <w:separator/>
      </w:r>
    </w:p>
  </w:footnote>
  <w:footnote w:type="continuationSeparator" w:id="0">
    <w:p w:rsidR="008867C1" w:rsidRDefault="008867C1" w:rsidP="00C86E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E7ECC"/>
    <w:multiLevelType w:val="multilevel"/>
    <w:tmpl w:val="6408E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0C2BE9"/>
    <w:multiLevelType w:val="hybridMultilevel"/>
    <w:tmpl w:val="A0043B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B45006"/>
    <w:multiLevelType w:val="hybridMultilevel"/>
    <w:tmpl w:val="852EB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BB5762"/>
    <w:multiLevelType w:val="hybridMultilevel"/>
    <w:tmpl w:val="1DF20D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5B5416E"/>
    <w:multiLevelType w:val="hybridMultilevel"/>
    <w:tmpl w:val="9C585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CB191C"/>
    <w:multiLevelType w:val="multilevel"/>
    <w:tmpl w:val="E4342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033CC9"/>
    <w:multiLevelType w:val="hybridMultilevel"/>
    <w:tmpl w:val="409AB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9E2F21"/>
    <w:multiLevelType w:val="hybridMultilevel"/>
    <w:tmpl w:val="275C5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6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THM">
    <w15:presenceInfo w15:providerId="None" w15:userId="UTH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A2szQwB1JGFkZGhko6SsGpxcWZ+XkgBca1AEpW48ss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af0p5rdy25ashew20rx0tzys29wr0szf022&quot;&gt;My EndNote Library&lt;record-ids&gt;&lt;item&gt;45&lt;/item&gt;&lt;item&gt;85&lt;/item&gt;&lt;item&gt;143&lt;/item&gt;&lt;item&gt;156&lt;/item&gt;&lt;item&gt;158&lt;/item&gt;&lt;item&gt;159&lt;/item&gt;&lt;item&gt;160&lt;/item&gt;&lt;item&gt;161&lt;/item&gt;&lt;item&gt;162&lt;/item&gt;&lt;item&gt;163&lt;/item&gt;&lt;item&gt;164&lt;/item&gt;&lt;item&gt;165&lt;/item&gt;&lt;item&gt;166&lt;/item&gt;&lt;item&gt;167&lt;/item&gt;&lt;item&gt;169&lt;/item&gt;&lt;item&gt;170&lt;/item&gt;&lt;item&gt;171&lt;/item&gt;&lt;item&gt;172&lt;/item&gt;&lt;item&gt;173&lt;/item&gt;&lt;item&gt;181&lt;/item&gt;&lt;item&gt;183&lt;/item&gt;&lt;item&gt;184&lt;/item&gt;&lt;item&gt;185&lt;/item&gt;&lt;item&gt;186&lt;/item&gt;&lt;item&gt;187&lt;/item&gt;&lt;item&gt;188&lt;/item&gt;&lt;item&gt;189&lt;/item&gt;&lt;item&gt;190&lt;/item&gt;&lt;item&gt;193&lt;/item&gt;&lt;item&gt;194&lt;/item&gt;&lt;item&gt;200&lt;/item&gt;&lt;/record-ids&gt;&lt;/item&gt;&lt;/Libraries&gt;"/>
  </w:docVars>
  <w:rsids>
    <w:rsidRoot w:val="00E32FBC"/>
    <w:rsid w:val="000030B4"/>
    <w:rsid w:val="000103CA"/>
    <w:rsid w:val="00010402"/>
    <w:rsid w:val="00011CF1"/>
    <w:rsid w:val="00015814"/>
    <w:rsid w:val="0001638F"/>
    <w:rsid w:val="000253F9"/>
    <w:rsid w:val="00027380"/>
    <w:rsid w:val="000311FA"/>
    <w:rsid w:val="00032106"/>
    <w:rsid w:val="00040D6C"/>
    <w:rsid w:val="00045143"/>
    <w:rsid w:val="00046AAA"/>
    <w:rsid w:val="00051DC3"/>
    <w:rsid w:val="00051F0F"/>
    <w:rsid w:val="000567FA"/>
    <w:rsid w:val="00056E30"/>
    <w:rsid w:val="00060298"/>
    <w:rsid w:val="00061121"/>
    <w:rsid w:val="00061683"/>
    <w:rsid w:val="000616A4"/>
    <w:rsid w:val="000642CA"/>
    <w:rsid w:val="00064970"/>
    <w:rsid w:val="000653A8"/>
    <w:rsid w:val="0007466C"/>
    <w:rsid w:val="00077C89"/>
    <w:rsid w:val="00081B70"/>
    <w:rsid w:val="000901B6"/>
    <w:rsid w:val="0009396A"/>
    <w:rsid w:val="00094131"/>
    <w:rsid w:val="00096C55"/>
    <w:rsid w:val="000A0F33"/>
    <w:rsid w:val="000A153C"/>
    <w:rsid w:val="000B0DC3"/>
    <w:rsid w:val="000B149E"/>
    <w:rsid w:val="000B235D"/>
    <w:rsid w:val="000B4AD9"/>
    <w:rsid w:val="000B5697"/>
    <w:rsid w:val="000C3002"/>
    <w:rsid w:val="000D1930"/>
    <w:rsid w:val="000D48DD"/>
    <w:rsid w:val="000D4C68"/>
    <w:rsid w:val="000D6113"/>
    <w:rsid w:val="000E117A"/>
    <w:rsid w:val="000E1B1C"/>
    <w:rsid w:val="000E1E3B"/>
    <w:rsid w:val="000E65D1"/>
    <w:rsid w:val="000E71B2"/>
    <w:rsid w:val="000E7CC2"/>
    <w:rsid w:val="000F08D6"/>
    <w:rsid w:val="000F287D"/>
    <w:rsid w:val="000F2960"/>
    <w:rsid w:val="000F5561"/>
    <w:rsid w:val="000F5B33"/>
    <w:rsid w:val="000F7648"/>
    <w:rsid w:val="00105A14"/>
    <w:rsid w:val="001062B9"/>
    <w:rsid w:val="00115FA8"/>
    <w:rsid w:val="001237E8"/>
    <w:rsid w:val="00126BDB"/>
    <w:rsid w:val="00131B71"/>
    <w:rsid w:val="00140770"/>
    <w:rsid w:val="0014513F"/>
    <w:rsid w:val="00146232"/>
    <w:rsid w:val="001516D3"/>
    <w:rsid w:val="001542DF"/>
    <w:rsid w:val="00154C46"/>
    <w:rsid w:val="00157591"/>
    <w:rsid w:val="0016301B"/>
    <w:rsid w:val="00173A47"/>
    <w:rsid w:val="00176672"/>
    <w:rsid w:val="0017721E"/>
    <w:rsid w:val="00180076"/>
    <w:rsid w:val="00180E65"/>
    <w:rsid w:val="00182795"/>
    <w:rsid w:val="00190DE4"/>
    <w:rsid w:val="0019142D"/>
    <w:rsid w:val="001917BE"/>
    <w:rsid w:val="001918EC"/>
    <w:rsid w:val="00192CF8"/>
    <w:rsid w:val="001A0B83"/>
    <w:rsid w:val="001A0D95"/>
    <w:rsid w:val="001A157D"/>
    <w:rsid w:val="001A2398"/>
    <w:rsid w:val="001A3F88"/>
    <w:rsid w:val="001A48AC"/>
    <w:rsid w:val="001A5717"/>
    <w:rsid w:val="001A61F7"/>
    <w:rsid w:val="001B512E"/>
    <w:rsid w:val="001B55FE"/>
    <w:rsid w:val="001B78F9"/>
    <w:rsid w:val="001C0304"/>
    <w:rsid w:val="001C179A"/>
    <w:rsid w:val="001D0B7A"/>
    <w:rsid w:val="001D231E"/>
    <w:rsid w:val="001D47F5"/>
    <w:rsid w:val="001D4C88"/>
    <w:rsid w:val="001D4CDC"/>
    <w:rsid w:val="001D545E"/>
    <w:rsid w:val="001E007E"/>
    <w:rsid w:val="001E0E44"/>
    <w:rsid w:val="001E100C"/>
    <w:rsid w:val="001E17BA"/>
    <w:rsid w:val="001E449A"/>
    <w:rsid w:val="001E68C5"/>
    <w:rsid w:val="001E6CAE"/>
    <w:rsid w:val="001F22E7"/>
    <w:rsid w:val="001F4FDC"/>
    <w:rsid w:val="001F5906"/>
    <w:rsid w:val="001F5D97"/>
    <w:rsid w:val="001F620B"/>
    <w:rsid w:val="001F6E28"/>
    <w:rsid w:val="001F7B08"/>
    <w:rsid w:val="002000B5"/>
    <w:rsid w:val="0020467D"/>
    <w:rsid w:val="002068FC"/>
    <w:rsid w:val="00206AC6"/>
    <w:rsid w:val="002074AE"/>
    <w:rsid w:val="002101EC"/>
    <w:rsid w:val="002105E4"/>
    <w:rsid w:val="002130B0"/>
    <w:rsid w:val="0021395B"/>
    <w:rsid w:val="002158F4"/>
    <w:rsid w:val="002265C0"/>
    <w:rsid w:val="0022719E"/>
    <w:rsid w:val="0023433C"/>
    <w:rsid w:val="00235C08"/>
    <w:rsid w:val="00235CDB"/>
    <w:rsid w:val="00235FA6"/>
    <w:rsid w:val="0023668B"/>
    <w:rsid w:val="00240ACF"/>
    <w:rsid w:val="00245686"/>
    <w:rsid w:val="00257FE8"/>
    <w:rsid w:val="002619B7"/>
    <w:rsid w:val="00261C3E"/>
    <w:rsid w:val="00271BFC"/>
    <w:rsid w:val="00272BC2"/>
    <w:rsid w:val="002748C7"/>
    <w:rsid w:val="0027511F"/>
    <w:rsid w:val="00276BF4"/>
    <w:rsid w:val="00277504"/>
    <w:rsid w:val="002775F0"/>
    <w:rsid w:val="0028167A"/>
    <w:rsid w:val="00284C18"/>
    <w:rsid w:val="002876F8"/>
    <w:rsid w:val="00287E3E"/>
    <w:rsid w:val="002906B8"/>
    <w:rsid w:val="0029331E"/>
    <w:rsid w:val="00294FF6"/>
    <w:rsid w:val="002B0583"/>
    <w:rsid w:val="002B1F6F"/>
    <w:rsid w:val="002B3E58"/>
    <w:rsid w:val="002C3D33"/>
    <w:rsid w:val="002C6DA7"/>
    <w:rsid w:val="002E587D"/>
    <w:rsid w:val="002E5FCB"/>
    <w:rsid w:val="002F19CB"/>
    <w:rsid w:val="002F33A4"/>
    <w:rsid w:val="002F70A0"/>
    <w:rsid w:val="00305913"/>
    <w:rsid w:val="003075BD"/>
    <w:rsid w:val="0031200D"/>
    <w:rsid w:val="00312F0F"/>
    <w:rsid w:val="003136E8"/>
    <w:rsid w:val="00317433"/>
    <w:rsid w:val="00317694"/>
    <w:rsid w:val="003246DC"/>
    <w:rsid w:val="0032493C"/>
    <w:rsid w:val="00324EC4"/>
    <w:rsid w:val="003273BC"/>
    <w:rsid w:val="003273D4"/>
    <w:rsid w:val="00334B87"/>
    <w:rsid w:val="00340F7F"/>
    <w:rsid w:val="00341502"/>
    <w:rsid w:val="003444AF"/>
    <w:rsid w:val="003446E7"/>
    <w:rsid w:val="003457C1"/>
    <w:rsid w:val="003469BE"/>
    <w:rsid w:val="003508F7"/>
    <w:rsid w:val="00351AE4"/>
    <w:rsid w:val="00356C6A"/>
    <w:rsid w:val="0035769F"/>
    <w:rsid w:val="00361D0E"/>
    <w:rsid w:val="00370DCA"/>
    <w:rsid w:val="00372C3A"/>
    <w:rsid w:val="00373F6D"/>
    <w:rsid w:val="00374378"/>
    <w:rsid w:val="00375A0A"/>
    <w:rsid w:val="003762DA"/>
    <w:rsid w:val="00380C2E"/>
    <w:rsid w:val="00382652"/>
    <w:rsid w:val="0039182D"/>
    <w:rsid w:val="00396449"/>
    <w:rsid w:val="003A3C32"/>
    <w:rsid w:val="003A641C"/>
    <w:rsid w:val="003A7D7F"/>
    <w:rsid w:val="003B6B53"/>
    <w:rsid w:val="003B6D78"/>
    <w:rsid w:val="003B73AD"/>
    <w:rsid w:val="003D162A"/>
    <w:rsid w:val="003D48DA"/>
    <w:rsid w:val="003D731D"/>
    <w:rsid w:val="003E0595"/>
    <w:rsid w:val="003F075E"/>
    <w:rsid w:val="003F507A"/>
    <w:rsid w:val="00401A6F"/>
    <w:rsid w:val="00402588"/>
    <w:rsid w:val="00402BFE"/>
    <w:rsid w:val="004113BB"/>
    <w:rsid w:val="004311A2"/>
    <w:rsid w:val="00436379"/>
    <w:rsid w:val="00443705"/>
    <w:rsid w:val="00444364"/>
    <w:rsid w:val="00447002"/>
    <w:rsid w:val="00451397"/>
    <w:rsid w:val="00454C36"/>
    <w:rsid w:val="00454F23"/>
    <w:rsid w:val="0046562B"/>
    <w:rsid w:val="00470601"/>
    <w:rsid w:val="00473932"/>
    <w:rsid w:val="00476AA8"/>
    <w:rsid w:val="004810A6"/>
    <w:rsid w:val="00482281"/>
    <w:rsid w:val="00485D0D"/>
    <w:rsid w:val="00493F45"/>
    <w:rsid w:val="00495D54"/>
    <w:rsid w:val="00496BB4"/>
    <w:rsid w:val="004A0615"/>
    <w:rsid w:val="004A24CD"/>
    <w:rsid w:val="004A292C"/>
    <w:rsid w:val="004A60CA"/>
    <w:rsid w:val="004B1E9E"/>
    <w:rsid w:val="004B7514"/>
    <w:rsid w:val="004C270D"/>
    <w:rsid w:val="004C288E"/>
    <w:rsid w:val="004C3816"/>
    <w:rsid w:val="004D1F65"/>
    <w:rsid w:val="004D2EF3"/>
    <w:rsid w:val="004D3355"/>
    <w:rsid w:val="004D44F8"/>
    <w:rsid w:val="004D50E8"/>
    <w:rsid w:val="004D631D"/>
    <w:rsid w:val="004E0A4B"/>
    <w:rsid w:val="004E1599"/>
    <w:rsid w:val="004F0E6B"/>
    <w:rsid w:val="004F2B69"/>
    <w:rsid w:val="004F5908"/>
    <w:rsid w:val="004F6CDE"/>
    <w:rsid w:val="00500455"/>
    <w:rsid w:val="00503591"/>
    <w:rsid w:val="005064C3"/>
    <w:rsid w:val="00507787"/>
    <w:rsid w:val="005101AA"/>
    <w:rsid w:val="00510F31"/>
    <w:rsid w:val="00514075"/>
    <w:rsid w:val="00521463"/>
    <w:rsid w:val="0052241D"/>
    <w:rsid w:val="00523461"/>
    <w:rsid w:val="00526E59"/>
    <w:rsid w:val="005322C4"/>
    <w:rsid w:val="005341C1"/>
    <w:rsid w:val="00534A0D"/>
    <w:rsid w:val="00534D3A"/>
    <w:rsid w:val="0054023B"/>
    <w:rsid w:val="00541A9B"/>
    <w:rsid w:val="005444C3"/>
    <w:rsid w:val="0054622D"/>
    <w:rsid w:val="00547AE0"/>
    <w:rsid w:val="0055073A"/>
    <w:rsid w:val="00561230"/>
    <w:rsid w:val="00567AE5"/>
    <w:rsid w:val="00571AC1"/>
    <w:rsid w:val="00571CDE"/>
    <w:rsid w:val="005748FA"/>
    <w:rsid w:val="005753A3"/>
    <w:rsid w:val="00575445"/>
    <w:rsid w:val="00575900"/>
    <w:rsid w:val="00577EFD"/>
    <w:rsid w:val="005805EA"/>
    <w:rsid w:val="00584A57"/>
    <w:rsid w:val="005870B4"/>
    <w:rsid w:val="0058739B"/>
    <w:rsid w:val="00590A6B"/>
    <w:rsid w:val="005917D0"/>
    <w:rsid w:val="00595D55"/>
    <w:rsid w:val="00597015"/>
    <w:rsid w:val="005A3D70"/>
    <w:rsid w:val="005A6BFB"/>
    <w:rsid w:val="005A6DB1"/>
    <w:rsid w:val="005A707A"/>
    <w:rsid w:val="005B3CAB"/>
    <w:rsid w:val="005B3ED7"/>
    <w:rsid w:val="005B4A5A"/>
    <w:rsid w:val="005B66A5"/>
    <w:rsid w:val="005C0A58"/>
    <w:rsid w:val="005C6BCA"/>
    <w:rsid w:val="005C7305"/>
    <w:rsid w:val="005D047A"/>
    <w:rsid w:val="005D1213"/>
    <w:rsid w:val="005D1ABA"/>
    <w:rsid w:val="005D68C5"/>
    <w:rsid w:val="005E12EF"/>
    <w:rsid w:val="005E1540"/>
    <w:rsid w:val="005E2148"/>
    <w:rsid w:val="005E6DE6"/>
    <w:rsid w:val="005F0E0D"/>
    <w:rsid w:val="005F0F6D"/>
    <w:rsid w:val="005F2D3E"/>
    <w:rsid w:val="005F3416"/>
    <w:rsid w:val="005F5312"/>
    <w:rsid w:val="005F6E44"/>
    <w:rsid w:val="006030AF"/>
    <w:rsid w:val="006039FC"/>
    <w:rsid w:val="00605431"/>
    <w:rsid w:val="00607833"/>
    <w:rsid w:val="00607F4F"/>
    <w:rsid w:val="006110F0"/>
    <w:rsid w:val="006129F5"/>
    <w:rsid w:val="00613EA6"/>
    <w:rsid w:val="00616857"/>
    <w:rsid w:val="00620AD4"/>
    <w:rsid w:val="0062246E"/>
    <w:rsid w:val="006231C1"/>
    <w:rsid w:val="006252BF"/>
    <w:rsid w:val="006365E4"/>
    <w:rsid w:val="00645AA6"/>
    <w:rsid w:val="00650219"/>
    <w:rsid w:val="006533C5"/>
    <w:rsid w:val="00656C83"/>
    <w:rsid w:val="0066692F"/>
    <w:rsid w:val="00674C1C"/>
    <w:rsid w:val="00675DEA"/>
    <w:rsid w:val="00681F92"/>
    <w:rsid w:val="0068348F"/>
    <w:rsid w:val="00697039"/>
    <w:rsid w:val="006A1DC7"/>
    <w:rsid w:val="006A4971"/>
    <w:rsid w:val="006A4A5D"/>
    <w:rsid w:val="006A563A"/>
    <w:rsid w:val="006B4576"/>
    <w:rsid w:val="006B6A64"/>
    <w:rsid w:val="006C29E7"/>
    <w:rsid w:val="006C5E00"/>
    <w:rsid w:val="006D04BA"/>
    <w:rsid w:val="006D2A3F"/>
    <w:rsid w:val="006E1F9D"/>
    <w:rsid w:val="006E7DF3"/>
    <w:rsid w:val="006F5EBC"/>
    <w:rsid w:val="00701FB8"/>
    <w:rsid w:val="00702640"/>
    <w:rsid w:val="00703758"/>
    <w:rsid w:val="007058ED"/>
    <w:rsid w:val="00711370"/>
    <w:rsid w:val="00713897"/>
    <w:rsid w:val="007310A2"/>
    <w:rsid w:val="00733EEB"/>
    <w:rsid w:val="00734BDC"/>
    <w:rsid w:val="00735685"/>
    <w:rsid w:val="00740944"/>
    <w:rsid w:val="00743A0B"/>
    <w:rsid w:val="00747BA2"/>
    <w:rsid w:val="00751B9B"/>
    <w:rsid w:val="00751D3F"/>
    <w:rsid w:val="007522A0"/>
    <w:rsid w:val="0076029F"/>
    <w:rsid w:val="00760832"/>
    <w:rsid w:val="00765653"/>
    <w:rsid w:val="007737DD"/>
    <w:rsid w:val="0077467A"/>
    <w:rsid w:val="0078369B"/>
    <w:rsid w:val="00786008"/>
    <w:rsid w:val="007861BB"/>
    <w:rsid w:val="0079254C"/>
    <w:rsid w:val="0079348E"/>
    <w:rsid w:val="00797356"/>
    <w:rsid w:val="00797379"/>
    <w:rsid w:val="007A0A9B"/>
    <w:rsid w:val="007A3DAA"/>
    <w:rsid w:val="007A4B6F"/>
    <w:rsid w:val="007B3B39"/>
    <w:rsid w:val="007C11D5"/>
    <w:rsid w:val="007C2FD1"/>
    <w:rsid w:val="007C4069"/>
    <w:rsid w:val="007C6BD9"/>
    <w:rsid w:val="007D0332"/>
    <w:rsid w:val="007D15DA"/>
    <w:rsid w:val="007D3A2F"/>
    <w:rsid w:val="007D5ACA"/>
    <w:rsid w:val="007E4CF1"/>
    <w:rsid w:val="007E7499"/>
    <w:rsid w:val="007F09C5"/>
    <w:rsid w:val="007F1F07"/>
    <w:rsid w:val="007F4E2B"/>
    <w:rsid w:val="007F7C06"/>
    <w:rsid w:val="007F7EA2"/>
    <w:rsid w:val="00803DA9"/>
    <w:rsid w:val="00806012"/>
    <w:rsid w:val="00815A20"/>
    <w:rsid w:val="00816D7E"/>
    <w:rsid w:val="00817B08"/>
    <w:rsid w:val="00820F3E"/>
    <w:rsid w:val="0082324D"/>
    <w:rsid w:val="008269DF"/>
    <w:rsid w:val="00827CC7"/>
    <w:rsid w:val="0083115A"/>
    <w:rsid w:val="0083135F"/>
    <w:rsid w:val="0083174D"/>
    <w:rsid w:val="00831C6F"/>
    <w:rsid w:val="00835A12"/>
    <w:rsid w:val="00837997"/>
    <w:rsid w:val="00840073"/>
    <w:rsid w:val="00844F0D"/>
    <w:rsid w:val="00846EA4"/>
    <w:rsid w:val="00847D94"/>
    <w:rsid w:val="0085414C"/>
    <w:rsid w:val="00855B3A"/>
    <w:rsid w:val="00860818"/>
    <w:rsid w:val="008649B5"/>
    <w:rsid w:val="00866481"/>
    <w:rsid w:val="00866645"/>
    <w:rsid w:val="008803AC"/>
    <w:rsid w:val="008816E5"/>
    <w:rsid w:val="0088441E"/>
    <w:rsid w:val="00885FA0"/>
    <w:rsid w:val="008867C1"/>
    <w:rsid w:val="00890F00"/>
    <w:rsid w:val="00894293"/>
    <w:rsid w:val="008A55EB"/>
    <w:rsid w:val="008A68BA"/>
    <w:rsid w:val="008B1F96"/>
    <w:rsid w:val="008B51DF"/>
    <w:rsid w:val="008B5EC4"/>
    <w:rsid w:val="008C6250"/>
    <w:rsid w:val="008C7CE9"/>
    <w:rsid w:val="008D4368"/>
    <w:rsid w:val="008D6597"/>
    <w:rsid w:val="008F5F36"/>
    <w:rsid w:val="00900427"/>
    <w:rsid w:val="00900B43"/>
    <w:rsid w:val="00910478"/>
    <w:rsid w:val="00911ED2"/>
    <w:rsid w:val="009121C5"/>
    <w:rsid w:val="009239AB"/>
    <w:rsid w:val="0093168E"/>
    <w:rsid w:val="009354A3"/>
    <w:rsid w:val="00936DA0"/>
    <w:rsid w:val="00937579"/>
    <w:rsid w:val="00940456"/>
    <w:rsid w:val="0094356C"/>
    <w:rsid w:val="009438A0"/>
    <w:rsid w:val="00946E67"/>
    <w:rsid w:val="00950806"/>
    <w:rsid w:val="009509B1"/>
    <w:rsid w:val="00953557"/>
    <w:rsid w:val="00955668"/>
    <w:rsid w:val="00955A59"/>
    <w:rsid w:val="00966372"/>
    <w:rsid w:val="00967AA6"/>
    <w:rsid w:val="00970CCE"/>
    <w:rsid w:val="00975447"/>
    <w:rsid w:val="009812A9"/>
    <w:rsid w:val="00985FFE"/>
    <w:rsid w:val="00986B46"/>
    <w:rsid w:val="00997D44"/>
    <w:rsid w:val="009B1FBE"/>
    <w:rsid w:val="009B615A"/>
    <w:rsid w:val="009B61B8"/>
    <w:rsid w:val="009B6BEE"/>
    <w:rsid w:val="009C0E46"/>
    <w:rsid w:val="009C2151"/>
    <w:rsid w:val="009C41F0"/>
    <w:rsid w:val="009D39D5"/>
    <w:rsid w:val="009D5795"/>
    <w:rsid w:val="009E26BD"/>
    <w:rsid w:val="009F3C75"/>
    <w:rsid w:val="009F402B"/>
    <w:rsid w:val="00A002F6"/>
    <w:rsid w:val="00A0035E"/>
    <w:rsid w:val="00A0254C"/>
    <w:rsid w:val="00A029AD"/>
    <w:rsid w:val="00A02AD6"/>
    <w:rsid w:val="00A03C29"/>
    <w:rsid w:val="00A04487"/>
    <w:rsid w:val="00A05357"/>
    <w:rsid w:val="00A05F3A"/>
    <w:rsid w:val="00A06875"/>
    <w:rsid w:val="00A17541"/>
    <w:rsid w:val="00A21D93"/>
    <w:rsid w:val="00A27A52"/>
    <w:rsid w:val="00A3148E"/>
    <w:rsid w:val="00A3660A"/>
    <w:rsid w:val="00A37B9F"/>
    <w:rsid w:val="00A42C12"/>
    <w:rsid w:val="00A4425D"/>
    <w:rsid w:val="00A525FB"/>
    <w:rsid w:val="00A52764"/>
    <w:rsid w:val="00A53A5A"/>
    <w:rsid w:val="00A574AD"/>
    <w:rsid w:val="00A61871"/>
    <w:rsid w:val="00A625D8"/>
    <w:rsid w:val="00A629E0"/>
    <w:rsid w:val="00A665EC"/>
    <w:rsid w:val="00A66964"/>
    <w:rsid w:val="00A672B8"/>
    <w:rsid w:val="00A67D02"/>
    <w:rsid w:val="00A700BB"/>
    <w:rsid w:val="00A82007"/>
    <w:rsid w:val="00A82E2D"/>
    <w:rsid w:val="00A848CD"/>
    <w:rsid w:val="00A9009B"/>
    <w:rsid w:val="00A90A4E"/>
    <w:rsid w:val="00A911E4"/>
    <w:rsid w:val="00A92701"/>
    <w:rsid w:val="00A937C6"/>
    <w:rsid w:val="00A9485F"/>
    <w:rsid w:val="00A95610"/>
    <w:rsid w:val="00AA05FA"/>
    <w:rsid w:val="00AA33F2"/>
    <w:rsid w:val="00AA6732"/>
    <w:rsid w:val="00AB489E"/>
    <w:rsid w:val="00AC061F"/>
    <w:rsid w:val="00AC07F3"/>
    <w:rsid w:val="00AC77DB"/>
    <w:rsid w:val="00AD5604"/>
    <w:rsid w:val="00AE100E"/>
    <w:rsid w:val="00AE3BD5"/>
    <w:rsid w:val="00AE4DF9"/>
    <w:rsid w:val="00AE5D77"/>
    <w:rsid w:val="00AE6B28"/>
    <w:rsid w:val="00AE7592"/>
    <w:rsid w:val="00AF5C0C"/>
    <w:rsid w:val="00AF6A1E"/>
    <w:rsid w:val="00AF7B65"/>
    <w:rsid w:val="00B01F39"/>
    <w:rsid w:val="00B0341E"/>
    <w:rsid w:val="00B03836"/>
    <w:rsid w:val="00B03A3D"/>
    <w:rsid w:val="00B20FBC"/>
    <w:rsid w:val="00B33C8C"/>
    <w:rsid w:val="00B34089"/>
    <w:rsid w:val="00B41C8E"/>
    <w:rsid w:val="00B44C32"/>
    <w:rsid w:val="00B5022A"/>
    <w:rsid w:val="00B521BC"/>
    <w:rsid w:val="00B522F9"/>
    <w:rsid w:val="00B54006"/>
    <w:rsid w:val="00B5794C"/>
    <w:rsid w:val="00B6266C"/>
    <w:rsid w:val="00B62707"/>
    <w:rsid w:val="00B65FDF"/>
    <w:rsid w:val="00B77DF0"/>
    <w:rsid w:val="00B8202D"/>
    <w:rsid w:val="00B900F5"/>
    <w:rsid w:val="00BA26B7"/>
    <w:rsid w:val="00BB0BDB"/>
    <w:rsid w:val="00BB1CAD"/>
    <w:rsid w:val="00BB312C"/>
    <w:rsid w:val="00BB5945"/>
    <w:rsid w:val="00BB771E"/>
    <w:rsid w:val="00BC129F"/>
    <w:rsid w:val="00BC1C2B"/>
    <w:rsid w:val="00BC30FF"/>
    <w:rsid w:val="00BC6EE3"/>
    <w:rsid w:val="00BF7C05"/>
    <w:rsid w:val="00C11C9F"/>
    <w:rsid w:val="00C123D9"/>
    <w:rsid w:val="00C20E53"/>
    <w:rsid w:val="00C31F08"/>
    <w:rsid w:val="00C33A60"/>
    <w:rsid w:val="00C40B16"/>
    <w:rsid w:val="00C413A8"/>
    <w:rsid w:val="00C422E8"/>
    <w:rsid w:val="00C4351E"/>
    <w:rsid w:val="00C46B25"/>
    <w:rsid w:val="00C47719"/>
    <w:rsid w:val="00C50AD1"/>
    <w:rsid w:val="00C563CF"/>
    <w:rsid w:val="00C60393"/>
    <w:rsid w:val="00C63397"/>
    <w:rsid w:val="00C663EF"/>
    <w:rsid w:val="00C71B3D"/>
    <w:rsid w:val="00C72DA6"/>
    <w:rsid w:val="00C757AA"/>
    <w:rsid w:val="00C86E1D"/>
    <w:rsid w:val="00C93992"/>
    <w:rsid w:val="00C93994"/>
    <w:rsid w:val="00C93C0C"/>
    <w:rsid w:val="00C9789C"/>
    <w:rsid w:val="00C97A54"/>
    <w:rsid w:val="00C97D88"/>
    <w:rsid w:val="00CA13A9"/>
    <w:rsid w:val="00CB055F"/>
    <w:rsid w:val="00CB1B1B"/>
    <w:rsid w:val="00CB2465"/>
    <w:rsid w:val="00CB36BF"/>
    <w:rsid w:val="00CB7E37"/>
    <w:rsid w:val="00CC086D"/>
    <w:rsid w:val="00CC2E92"/>
    <w:rsid w:val="00CD0023"/>
    <w:rsid w:val="00CD24F8"/>
    <w:rsid w:val="00CD2DA2"/>
    <w:rsid w:val="00CD6A77"/>
    <w:rsid w:val="00CD7A70"/>
    <w:rsid w:val="00CD7C21"/>
    <w:rsid w:val="00CE3979"/>
    <w:rsid w:val="00CE5A9C"/>
    <w:rsid w:val="00CE5BD1"/>
    <w:rsid w:val="00CF0D4E"/>
    <w:rsid w:val="00CF35FD"/>
    <w:rsid w:val="00CF5128"/>
    <w:rsid w:val="00CF6E64"/>
    <w:rsid w:val="00CF7613"/>
    <w:rsid w:val="00D0302B"/>
    <w:rsid w:val="00D04F67"/>
    <w:rsid w:val="00D05775"/>
    <w:rsid w:val="00D112BE"/>
    <w:rsid w:val="00D1402D"/>
    <w:rsid w:val="00D23290"/>
    <w:rsid w:val="00D25997"/>
    <w:rsid w:val="00D30F40"/>
    <w:rsid w:val="00D35A00"/>
    <w:rsid w:val="00D37E98"/>
    <w:rsid w:val="00D42EEB"/>
    <w:rsid w:val="00D453A6"/>
    <w:rsid w:val="00D468AA"/>
    <w:rsid w:val="00D6454D"/>
    <w:rsid w:val="00D65541"/>
    <w:rsid w:val="00D73768"/>
    <w:rsid w:val="00D76087"/>
    <w:rsid w:val="00D760A9"/>
    <w:rsid w:val="00D7784C"/>
    <w:rsid w:val="00D8444C"/>
    <w:rsid w:val="00D9329D"/>
    <w:rsid w:val="00D9367A"/>
    <w:rsid w:val="00D96244"/>
    <w:rsid w:val="00D97626"/>
    <w:rsid w:val="00D977B6"/>
    <w:rsid w:val="00DA5DC6"/>
    <w:rsid w:val="00DA6910"/>
    <w:rsid w:val="00DB0748"/>
    <w:rsid w:val="00DB439D"/>
    <w:rsid w:val="00DB5088"/>
    <w:rsid w:val="00DC177D"/>
    <w:rsid w:val="00DC20E4"/>
    <w:rsid w:val="00DC4187"/>
    <w:rsid w:val="00DC6D46"/>
    <w:rsid w:val="00DD31ED"/>
    <w:rsid w:val="00DD7E5C"/>
    <w:rsid w:val="00DE2B99"/>
    <w:rsid w:val="00DF072F"/>
    <w:rsid w:val="00DF2562"/>
    <w:rsid w:val="00DF2940"/>
    <w:rsid w:val="00DF39FD"/>
    <w:rsid w:val="00DF5E2F"/>
    <w:rsid w:val="00DF7065"/>
    <w:rsid w:val="00E04CC7"/>
    <w:rsid w:val="00E06894"/>
    <w:rsid w:val="00E10595"/>
    <w:rsid w:val="00E137CC"/>
    <w:rsid w:val="00E1532D"/>
    <w:rsid w:val="00E15C88"/>
    <w:rsid w:val="00E17F9E"/>
    <w:rsid w:val="00E21E8F"/>
    <w:rsid w:val="00E30023"/>
    <w:rsid w:val="00E32FBC"/>
    <w:rsid w:val="00E40388"/>
    <w:rsid w:val="00E40A40"/>
    <w:rsid w:val="00E411FB"/>
    <w:rsid w:val="00E428E1"/>
    <w:rsid w:val="00E50E84"/>
    <w:rsid w:val="00E54CC5"/>
    <w:rsid w:val="00E56BE3"/>
    <w:rsid w:val="00E60A7C"/>
    <w:rsid w:val="00E6120B"/>
    <w:rsid w:val="00E61891"/>
    <w:rsid w:val="00E61B4A"/>
    <w:rsid w:val="00E61C5F"/>
    <w:rsid w:val="00E6447C"/>
    <w:rsid w:val="00E64C8F"/>
    <w:rsid w:val="00E67CEA"/>
    <w:rsid w:val="00E74470"/>
    <w:rsid w:val="00E748CE"/>
    <w:rsid w:val="00E81638"/>
    <w:rsid w:val="00E86683"/>
    <w:rsid w:val="00E92F98"/>
    <w:rsid w:val="00E9736F"/>
    <w:rsid w:val="00EA1A19"/>
    <w:rsid w:val="00EA2190"/>
    <w:rsid w:val="00EA2963"/>
    <w:rsid w:val="00EA5BB8"/>
    <w:rsid w:val="00EA7323"/>
    <w:rsid w:val="00EB53F2"/>
    <w:rsid w:val="00EB6E92"/>
    <w:rsid w:val="00EB7321"/>
    <w:rsid w:val="00EC07FD"/>
    <w:rsid w:val="00EC2B2E"/>
    <w:rsid w:val="00EC67D5"/>
    <w:rsid w:val="00EC7226"/>
    <w:rsid w:val="00ED0045"/>
    <w:rsid w:val="00ED5C26"/>
    <w:rsid w:val="00EE57DC"/>
    <w:rsid w:val="00EE5DF5"/>
    <w:rsid w:val="00EF068F"/>
    <w:rsid w:val="00EF18AD"/>
    <w:rsid w:val="00EF2E05"/>
    <w:rsid w:val="00EF715E"/>
    <w:rsid w:val="00EF7E3E"/>
    <w:rsid w:val="00F06AFC"/>
    <w:rsid w:val="00F07850"/>
    <w:rsid w:val="00F10208"/>
    <w:rsid w:val="00F1096F"/>
    <w:rsid w:val="00F10E30"/>
    <w:rsid w:val="00F11965"/>
    <w:rsid w:val="00F1215B"/>
    <w:rsid w:val="00F173DA"/>
    <w:rsid w:val="00F209E7"/>
    <w:rsid w:val="00F23C92"/>
    <w:rsid w:val="00F266F5"/>
    <w:rsid w:val="00F27598"/>
    <w:rsid w:val="00F27DF3"/>
    <w:rsid w:val="00F302A7"/>
    <w:rsid w:val="00F3151D"/>
    <w:rsid w:val="00F31B90"/>
    <w:rsid w:val="00F336DE"/>
    <w:rsid w:val="00F411E8"/>
    <w:rsid w:val="00F41DA7"/>
    <w:rsid w:val="00F45643"/>
    <w:rsid w:val="00F458CC"/>
    <w:rsid w:val="00F45913"/>
    <w:rsid w:val="00F46014"/>
    <w:rsid w:val="00F514BF"/>
    <w:rsid w:val="00F520D1"/>
    <w:rsid w:val="00F54374"/>
    <w:rsid w:val="00F6340A"/>
    <w:rsid w:val="00F64C57"/>
    <w:rsid w:val="00F674F7"/>
    <w:rsid w:val="00F71031"/>
    <w:rsid w:val="00F71388"/>
    <w:rsid w:val="00F76978"/>
    <w:rsid w:val="00F7705A"/>
    <w:rsid w:val="00F80382"/>
    <w:rsid w:val="00F8038C"/>
    <w:rsid w:val="00F80683"/>
    <w:rsid w:val="00F81C18"/>
    <w:rsid w:val="00F82B31"/>
    <w:rsid w:val="00F83143"/>
    <w:rsid w:val="00F85F82"/>
    <w:rsid w:val="00F90D39"/>
    <w:rsid w:val="00F91EB2"/>
    <w:rsid w:val="00F94FF6"/>
    <w:rsid w:val="00F962D2"/>
    <w:rsid w:val="00FA001A"/>
    <w:rsid w:val="00FA080D"/>
    <w:rsid w:val="00FA0C8E"/>
    <w:rsid w:val="00FA28AD"/>
    <w:rsid w:val="00FA30E6"/>
    <w:rsid w:val="00FB2385"/>
    <w:rsid w:val="00FB3125"/>
    <w:rsid w:val="00FC0236"/>
    <w:rsid w:val="00FC26B9"/>
    <w:rsid w:val="00FC3CC2"/>
    <w:rsid w:val="00FC5AD1"/>
    <w:rsid w:val="00FC6D10"/>
    <w:rsid w:val="00FD1ADF"/>
    <w:rsid w:val="00FD30A0"/>
    <w:rsid w:val="00FD441C"/>
    <w:rsid w:val="00FE0B88"/>
    <w:rsid w:val="00FE49D7"/>
    <w:rsid w:val="00FF03FA"/>
    <w:rsid w:val="00FF28B4"/>
    <w:rsid w:val="00FF4B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6910"/>
  </w:style>
  <w:style w:type="paragraph" w:styleId="Heading1">
    <w:name w:val="heading 1"/>
    <w:basedOn w:val="Normal"/>
    <w:link w:val="Heading1Char"/>
    <w:uiPriority w:val="9"/>
    <w:qFormat/>
    <w:rsid w:val="00261C3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61C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6A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32FB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E32FBC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52346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61C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1C3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61C3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default0">
    <w:name w:val="default"/>
    <w:basedOn w:val="Normal"/>
    <w:rsid w:val="00261C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61C3E"/>
    <w:rPr>
      <w:b/>
      <w:bCs/>
    </w:rPr>
  </w:style>
  <w:style w:type="character" w:styleId="Hyperlink">
    <w:name w:val="Hyperlink"/>
    <w:basedOn w:val="DefaultParagraphFont"/>
    <w:uiPriority w:val="99"/>
    <w:unhideWhenUsed/>
    <w:rsid w:val="009C41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68C5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68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8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86E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6E1D"/>
  </w:style>
  <w:style w:type="paragraph" w:styleId="Footer">
    <w:name w:val="footer"/>
    <w:basedOn w:val="Normal"/>
    <w:link w:val="FooterChar"/>
    <w:uiPriority w:val="99"/>
    <w:unhideWhenUsed/>
    <w:rsid w:val="00C86E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E1D"/>
  </w:style>
  <w:style w:type="paragraph" w:customStyle="1" w:styleId="epblock">
    <w:name w:val="ep_block"/>
    <w:basedOn w:val="Normal"/>
    <w:rsid w:val="002101EC"/>
    <w:pPr>
      <w:spacing w:before="60" w:after="6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805EA"/>
  </w:style>
  <w:style w:type="paragraph" w:customStyle="1" w:styleId="Pa6">
    <w:name w:val="Pa6"/>
    <w:basedOn w:val="Default"/>
    <w:next w:val="Default"/>
    <w:uiPriority w:val="99"/>
    <w:rsid w:val="00284C18"/>
    <w:pPr>
      <w:spacing w:line="251" w:lineRule="atLeast"/>
    </w:pPr>
    <w:rPr>
      <w:rFonts w:ascii="Palatino" w:hAnsi="Palatino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284C18"/>
    <w:pPr>
      <w:spacing w:line="231" w:lineRule="atLeast"/>
    </w:pPr>
    <w:rPr>
      <w:rFonts w:ascii="Palatino" w:hAnsi="Palatino"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284C18"/>
    <w:pPr>
      <w:spacing w:line="211" w:lineRule="atLeast"/>
    </w:pPr>
    <w:rPr>
      <w:rFonts w:ascii="Palatino" w:hAnsi="Palatino" w:cstheme="minorBidi"/>
      <w:color w:val="auto"/>
    </w:rPr>
  </w:style>
  <w:style w:type="paragraph" w:customStyle="1" w:styleId="Pa16">
    <w:name w:val="Pa16"/>
    <w:basedOn w:val="Default"/>
    <w:next w:val="Default"/>
    <w:uiPriority w:val="99"/>
    <w:rsid w:val="00284C18"/>
    <w:pPr>
      <w:spacing w:line="221" w:lineRule="atLeast"/>
    </w:pPr>
    <w:rPr>
      <w:rFonts w:ascii="Palatino" w:hAnsi="Palatino" w:cstheme="minorBidi"/>
      <w:color w:val="auto"/>
    </w:rPr>
  </w:style>
  <w:style w:type="paragraph" w:customStyle="1" w:styleId="Pa9">
    <w:name w:val="Pa9"/>
    <w:basedOn w:val="Default"/>
    <w:next w:val="Default"/>
    <w:uiPriority w:val="99"/>
    <w:rsid w:val="008B5EC4"/>
    <w:pPr>
      <w:spacing w:line="211" w:lineRule="atLeast"/>
    </w:pPr>
    <w:rPr>
      <w:rFonts w:ascii="Palatino" w:hAnsi="Palatino"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206A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6502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02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2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2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219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D3A2F"/>
    <w:rPr>
      <w:i/>
      <w:iCs/>
    </w:rPr>
  </w:style>
  <w:style w:type="table" w:styleId="TableGrid">
    <w:name w:val="Table Grid"/>
    <w:basedOn w:val="TableNormal"/>
    <w:uiPriority w:val="59"/>
    <w:rsid w:val="004C270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1">
    <w:name w:val="Title1"/>
    <w:basedOn w:val="Normal"/>
    <w:next w:val="author"/>
    <w:rsid w:val="001917BE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b/>
      <w:sz w:val="36"/>
      <w:szCs w:val="20"/>
      <w:lang w:eastAsia="de-DE"/>
    </w:rPr>
  </w:style>
  <w:style w:type="paragraph" w:customStyle="1" w:styleId="author">
    <w:name w:val="author"/>
    <w:basedOn w:val="Normal"/>
    <w:next w:val="affiliation"/>
    <w:rsid w:val="001917BE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de-DE"/>
    </w:rPr>
  </w:style>
  <w:style w:type="paragraph" w:customStyle="1" w:styleId="affiliation">
    <w:name w:val="affiliation"/>
    <w:basedOn w:val="Normal"/>
    <w:next w:val="phone"/>
    <w:rsid w:val="001917BE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i/>
      <w:sz w:val="24"/>
      <w:szCs w:val="20"/>
      <w:lang w:eastAsia="de-DE"/>
    </w:rPr>
  </w:style>
  <w:style w:type="paragraph" w:customStyle="1" w:styleId="email">
    <w:name w:val="email"/>
    <w:basedOn w:val="Normal"/>
    <w:next w:val="url"/>
    <w:rsid w:val="001917BE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phone">
    <w:name w:val="phone"/>
    <w:basedOn w:val="email"/>
    <w:next w:val="fax"/>
    <w:rsid w:val="001917BE"/>
  </w:style>
  <w:style w:type="paragraph" w:customStyle="1" w:styleId="fax">
    <w:name w:val="fax"/>
    <w:basedOn w:val="email"/>
    <w:next w:val="email"/>
    <w:rsid w:val="001917BE"/>
  </w:style>
  <w:style w:type="paragraph" w:customStyle="1" w:styleId="url">
    <w:name w:val="url"/>
    <w:basedOn w:val="email"/>
    <w:next w:val="Normal"/>
    <w:rsid w:val="001917BE"/>
  </w:style>
  <w:style w:type="character" w:customStyle="1" w:styleId="im">
    <w:name w:val="im"/>
    <w:basedOn w:val="DefaultParagraphFont"/>
    <w:rsid w:val="00B33C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216277">
          <w:marLeft w:val="0"/>
          <w:marRight w:val="0"/>
          <w:marTop w:val="82"/>
          <w:marBottom w:val="8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6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00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7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5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30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A9825A-20F7-4641-BAEE-6A85DB8CF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leema Sadia</cp:lastModifiedBy>
  <cp:revision>18</cp:revision>
  <dcterms:created xsi:type="dcterms:W3CDTF">2015-10-19T12:45:00Z</dcterms:created>
  <dcterms:modified xsi:type="dcterms:W3CDTF">2016-07-28T06:51:00Z</dcterms:modified>
</cp:coreProperties>
</file>